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EAF1DD" w:themeColor="accent3" w:themeTint="33"/>
  <w:body>
    <w:p w:rsidR="002B3018" w:rsidRDefault="002B3018" w:rsidP="002B3018">
      <w:pPr>
        <w:pStyle w:val="FirstParagraph"/>
        <w:spacing w:line="480" w:lineRule="auto"/>
        <w:rPr>
          <w:rFonts w:ascii="Gadugi" w:hAnsi="Gadugi"/>
          <w:b/>
          <w:bCs/>
          <w:sz w:val="4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66A257A" wp14:editId="412CA538">
            <wp:simplePos x="0" y="0"/>
            <wp:positionH relativeFrom="column">
              <wp:posOffset>4695825</wp:posOffset>
            </wp:positionH>
            <wp:positionV relativeFrom="paragraph">
              <wp:posOffset>380365</wp:posOffset>
            </wp:positionV>
            <wp:extent cx="1960880" cy="1662430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adugi" w:hAnsi="Gadugi"/>
          <w:b/>
          <w:bCs/>
          <w:sz w:val="40"/>
        </w:rPr>
        <w:t>KENYA JUNIOR SCHOOL EDUCATION ASSESSMENT (KJSEA)</w:t>
      </w:r>
    </w:p>
    <w:p w:rsidR="002B3018" w:rsidRPr="003542D2" w:rsidRDefault="002B3018" w:rsidP="002B3018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 xml:space="preserve">GRADE 8: </w:t>
      </w:r>
      <w:r>
        <w:rPr>
          <w:rFonts w:ascii="Gadugi" w:eastAsia="Times New Roman" w:hAnsi="Gadugi" w:cs="Times New Roman"/>
          <w:b/>
          <w:bCs/>
          <w:sz w:val="24"/>
          <w:szCs w:val="24"/>
        </w:rPr>
        <w:t>ENGLISH PP2</w:t>
      </w:r>
      <w:r w:rsidRPr="003542D2">
        <w:rPr>
          <w:rFonts w:ascii="Gadugi" w:eastAsia="Times New Roman" w:hAnsi="Gadugi" w:cs="Times New Roman"/>
          <w:sz w:val="24"/>
          <w:szCs w:val="24"/>
        </w:rPr>
        <w:br/>
      </w:r>
      <w:r w:rsidRPr="003542D2">
        <w:rPr>
          <w:rFonts w:ascii="Gadugi" w:eastAsia="Times New Roman" w:hAnsi="Gadugi" w:cs="Times New Roman"/>
          <w:b/>
          <w:bCs/>
          <w:sz w:val="24"/>
          <w:szCs w:val="24"/>
        </w:rPr>
        <w:t>CODE: 010 YEAR: 2025</w:t>
      </w:r>
      <w:r w:rsidRPr="003542D2">
        <w:rPr>
          <w:rFonts w:ascii="Gadugi" w:eastAsia="Times New Roman" w:hAnsi="Gadugi" w:cs="Times New Roman"/>
          <w:sz w:val="24"/>
          <w:szCs w:val="24"/>
        </w:rPr>
        <w:br/>
      </w:r>
      <w:r w:rsidRPr="003542D2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>MARKING SCHEME</w:t>
      </w:r>
    </w:p>
    <w:p w:rsidR="00D6098E" w:rsidRPr="002B3018" w:rsidRDefault="00D6098E" w:rsidP="00D6098E">
      <w:pPr>
        <w:spacing w:before="100" w:beforeAutospacing="1" w:after="100" w:afterAutospacing="1" w:line="240" w:lineRule="auto"/>
        <w:outlineLvl w:val="0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2B3018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>SECTION A: COMPOSITION (15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4"/>
        <w:gridCol w:w="4299"/>
        <w:gridCol w:w="7138"/>
      </w:tblGrid>
      <w:tr w:rsidR="00D6098E" w:rsidRPr="002B3018" w:rsidTr="002B3018">
        <w:tc>
          <w:tcPr>
            <w:tcW w:w="0" w:type="auto"/>
            <w:hideMark/>
          </w:tcPr>
          <w:p w:rsidR="00D6098E" w:rsidRPr="002B3018" w:rsidRDefault="00D6098E" w:rsidP="00D6098E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proofErr w:type="spellStart"/>
            <w:r w:rsidRPr="002B3018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Qn</w:t>
            </w:r>
            <w:proofErr w:type="spellEnd"/>
          </w:p>
        </w:tc>
        <w:tc>
          <w:tcPr>
            <w:tcW w:w="0" w:type="auto"/>
            <w:hideMark/>
          </w:tcPr>
          <w:p w:rsidR="00D6098E" w:rsidRPr="002B3018" w:rsidRDefault="00D6098E" w:rsidP="00D6098E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2B3018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Answer</w:t>
            </w:r>
          </w:p>
        </w:tc>
        <w:tc>
          <w:tcPr>
            <w:tcW w:w="0" w:type="auto"/>
            <w:hideMark/>
          </w:tcPr>
          <w:p w:rsidR="00D6098E" w:rsidRPr="002B3018" w:rsidRDefault="00D6098E" w:rsidP="00D6098E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2B3018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D6098E" w:rsidRPr="002B3018" w:rsidTr="002B3018">
        <w:tc>
          <w:tcPr>
            <w:tcW w:w="0" w:type="auto"/>
            <w:hideMark/>
          </w:tcPr>
          <w:p w:rsidR="00D6098E" w:rsidRPr="002B3018" w:rsidRDefault="00D6098E" w:rsidP="00D6098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3018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D6098E" w:rsidRPr="002B3018" w:rsidRDefault="00D6098E" w:rsidP="00D6098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3018">
              <w:rPr>
                <w:rFonts w:ascii="Gadugi" w:eastAsia="Times New Roman" w:hAnsi="Gadugi" w:cs="Times New Roman"/>
                <w:sz w:val="24"/>
                <w:szCs w:val="24"/>
              </w:rPr>
              <w:t xml:space="preserve">Learner writes a </w:t>
            </w:r>
            <w:r w:rsidRPr="002B3018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composition describing a difficult challenge and how it was overcome</w:t>
            </w:r>
          </w:p>
        </w:tc>
        <w:tc>
          <w:tcPr>
            <w:tcW w:w="0" w:type="auto"/>
            <w:hideMark/>
          </w:tcPr>
          <w:p w:rsidR="00D6098E" w:rsidRPr="002B3018" w:rsidRDefault="00D6098E" w:rsidP="00D6098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2B3018">
              <w:rPr>
                <w:rFonts w:ascii="Gadugi" w:eastAsia="Times New Roman" w:hAnsi="Gadugi" w:cs="Times New Roman"/>
                <w:sz w:val="24"/>
                <w:szCs w:val="24"/>
              </w:rPr>
              <w:t xml:space="preserve">The examiner looks for creativity, organization (introduction, body, </w:t>
            </w:r>
            <w:proofErr w:type="gramStart"/>
            <w:r w:rsidRPr="002B3018">
              <w:rPr>
                <w:rFonts w:ascii="Gadugi" w:eastAsia="Times New Roman" w:hAnsi="Gadugi" w:cs="Times New Roman"/>
                <w:sz w:val="24"/>
                <w:szCs w:val="24"/>
              </w:rPr>
              <w:t>conclusion</w:t>
            </w:r>
            <w:proofErr w:type="gramEnd"/>
            <w:r w:rsidRPr="002B3018">
              <w:rPr>
                <w:rFonts w:ascii="Gadugi" w:eastAsia="Times New Roman" w:hAnsi="Gadugi" w:cs="Times New Roman"/>
                <w:sz w:val="24"/>
                <w:szCs w:val="24"/>
              </w:rPr>
              <w:t>), relevance to topic, proper grammar, and flow of ideas. No fixed answer since it is free writing.</w:t>
            </w:r>
          </w:p>
        </w:tc>
      </w:tr>
    </w:tbl>
    <w:p w:rsidR="00D6098E" w:rsidRPr="002B3018" w:rsidRDefault="00D6098E" w:rsidP="00D609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B3018">
        <w:rPr>
          <w:rFonts w:ascii="Gadugi" w:eastAsia="Times New Roman" w:hAnsi="Gadugi" w:cs="Times New Roman"/>
          <w:i/>
          <w:iCs/>
          <w:sz w:val="24"/>
          <w:szCs w:val="24"/>
        </w:rPr>
        <w:t>(Content (6), Organization (3), Language use (6) = 15 marks.)</w:t>
      </w:r>
    </w:p>
    <w:p w:rsidR="00D6098E" w:rsidRPr="002B3018" w:rsidRDefault="00D6098E" w:rsidP="00D6098E">
      <w:pPr>
        <w:pStyle w:val="Heading2"/>
        <w:rPr>
          <w:rFonts w:ascii="Gadugi" w:hAnsi="Gadugi"/>
          <w:color w:val="auto"/>
          <w:sz w:val="24"/>
          <w:szCs w:val="24"/>
        </w:rPr>
      </w:pPr>
      <w:r w:rsidRPr="002B3018">
        <w:rPr>
          <w:rFonts w:ascii="Gadugi" w:hAnsi="Gadugi"/>
          <w:color w:val="auto"/>
          <w:sz w:val="24"/>
          <w:szCs w:val="24"/>
        </w:rPr>
        <w:t xml:space="preserve"> Sample Composition</w:t>
      </w:r>
    </w:p>
    <w:p w:rsidR="00D6098E" w:rsidRPr="002B3018" w:rsidRDefault="00D6098E" w:rsidP="00D6098E">
      <w:pPr>
        <w:pStyle w:val="Heading3"/>
        <w:rPr>
          <w:rFonts w:ascii="Gadugi" w:hAnsi="Gadugi"/>
          <w:sz w:val="24"/>
          <w:szCs w:val="24"/>
        </w:rPr>
      </w:pPr>
      <w:r w:rsidRPr="002B3018">
        <w:rPr>
          <w:rStyle w:val="Emphasis"/>
          <w:rFonts w:ascii="Gadugi" w:hAnsi="Gadugi"/>
          <w:sz w:val="24"/>
          <w:szCs w:val="24"/>
        </w:rPr>
        <w:t>A Day I Will Never Forget</w:t>
      </w:r>
    </w:p>
    <w:p w:rsidR="00D6098E" w:rsidRPr="002B3018" w:rsidRDefault="00D6098E" w:rsidP="00D6098E">
      <w:pPr>
        <w:pStyle w:val="NormalWeb"/>
        <w:rPr>
          <w:rFonts w:ascii="Gadugi" w:hAnsi="Gadugi"/>
        </w:rPr>
      </w:pPr>
      <w:r w:rsidRPr="002B3018">
        <w:rPr>
          <w:rFonts w:ascii="Gadugi" w:hAnsi="Gadugi"/>
        </w:rPr>
        <w:t>Last year, during the second term in school, I faced one of the most difficult challenges of my life. It was a Friday morning, and we had our inter-class football tournament. I was the captain of my class team, and everyone looked up to me for leadership. The excitement was high, but deep down I was very nervous.</w:t>
      </w:r>
    </w:p>
    <w:p w:rsidR="00D6098E" w:rsidRPr="002B3018" w:rsidRDefault="00D6098E" w:rsidP="00D6098E">
      <w:pPr>
        <w:pStyle w:val="NormalWeb"/>
        <w:rPr>
          <w:rFonts w:ascii="Gadugi" w:hAnsi="Gadugi"/>
        </w:rPr>
      </w:pPr>
      <w:r w:rsidRPr="002B3018">
        <w:rPr>
          <w:rFonts w:ascii="Gadugi" w:hAnsi="Gadugi"/>
        </w:rPr>
        <w:t>When the whistle blew, the game started well. We passed the ball with energy, and the crowd cheered loudly. But in the second half, disaster struck. As I tried to dribble past a defender, I tripped and fell badly. My ankle twisted, and the pain was unbearable. For a moment, I felt like giving up. The crowd went silent, and my teammates gathered around me anxiously.</w:t>
      </w:r>
    </w:p>
    <w:p w:rsidR="00D6098E" w:rsidRPr="002B3018" w:rsidRDefault="00D6098E" w:rsidP="00D6098E">
      <w:pPr>
        <w:pStyle w:val="NormalWeb"/>
        <w:rPr>
          <w:rFonts w:ascii="Gadugi" w:hAnsi="Gadugi"/>
        </w:rPr>
      </w:pPr>
      <w:r w:rsidRPr="002B3018">
        <w:rPr>
          <w:rFonts w:ascii="Gadugi" w:hAnsi="Gadugi"/>
        </w:rPr>
        <w:t xml:space="preserve">I struggled to stand, but the pain kept me down. Then I remembered the advice my coach had always given us: </w:t>
      </w:r>
      <w:r w:rsidRPr="002B3018">
        <w:rPr>
          <w:rStyle w:val="Emphasis"/>
          <w:rFonts w:ascii="Gadugi" w:hAnsi="Gadugi"/>
        </w:rPr>
        <w:t>“A true leader never gives up until the last whistle.”</w:t>
      </w:r>
      <w:r w:rsidRPr="002B3018">
        <w:rPr>
          <w:rFonts w:ascii="Gadugi" w:hAnsi="Gadugi"/>
        </w:rPr>
        <w:t xml:space="preserve"> I asked the referee for a short break, stretched my ankle slowly, and convinced myself to be strong. With determination, I limped back onto the field.</w:t>
      </w:r>
    </w:p>
    <w:p w:rsidR="00D6098E" w:rsidRPr="002B3018" w:rsidRDefault="00D6098E" w:rsidP="00D6098E">
      <w:pPr>
        <w:pStyle w:val="NormalWeb"/>
        <w:rPr>
          <w:rFonts w:ascii="Gadugi" w:hAnsi="Gadugi"/>
        </w:rPr>
      </w:pPr>
      <w:r w:rsidRPr="002B3018">
        <w:rPr>
          <w:rFonts w:ascii="Gadugi" w:hAnsi="Gadugi"/>
        </w:rPr>
        <w:t>Instead of running too much, I changed my strategy. I positioned myself near the midfield, where I could control the ball and pass it to faster players. Slowly, we regained our rhythm. In the final minutes, I saw an opening and kicked the ball towards our striker, who scored the winning goal. The whole field erupted in joy!</w:t>
      </w:r>
    </w:p>
    <w:p w:rsidR="00D6098E" w:rsidRPr="002B3018" w:rsidRDefault="00D6098E" w:rsidP="00D6098E">
      <w:pPr>
        <w:pStyle w:val="NormalWeb"/>
        <w:rPr>
          <w:rFonts w:ascii="Gadugi" w:hAnsi="Gadugi"/>
        </w:rPr>
      </w:pPr>
      <w:r w:rsidRPr="002B3018">
        <w:rPr>
          <w:rFonts w:ascii="Gadugi" w:hAnsi="Gadugi"/>
        </w:rPr>
        <w:t>Though my ankle hurt badly, the happiness of my team gave me strength. We lifted the trophy proudly, and my classmates thanked me for not giving up. That day, I learned that challenges can be overcome with courage, determination, and teamwork. It remains a memory I will never forget.</w:t>
      </w:r>
    </w:p>
    <w:p w:rsidR="00D6098E" w:rsidRPr="002B3018" w:rsidRDefault="00D6098E" w:rsidP="00D6098E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D6098E" w:rsidRPr="002B3018" w:rsidRDefault="00D6098E" w:rsidP="00D6098E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D6098E" w:rsidRPr="002B3018" w:rsidRDefault="00D6098E" w:rsidP="00D6098E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D6098E" w:rsidRPr="002B3018" w:rsidRDefault="00D6098E" w:rsidP="00D6098E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D6098E" w:rsidRPr="002B3018" w:rsidRDefault="00D6098E" w:rsidP="00D6098E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D6098E" w:rsidRPr="002B3018" w:rsidRDefault="00D6098E" w:rsidP="00D6098E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D6098E" w:rsidRPr="002B3018" w:rsidRDefault="00D6098E" w:rsidP="00D6098E">
      <w:pPr>
        <w:spacing w:before="100" w:beforeAutospacing="1" w:after="100" w:afterAutospacing="1" w:line="240" w:lineRule="auto"/>
        <w:outlineLvl w:val="0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2B3018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 xml:space="preserve"> SECTION B: ORAL LITERATURE (14 Marks)</w:t>
      </w:r>
    </w:p>
    <w:p w:rsidR="00D6098E" w:rsidRPr="002B3018" w:rsidRDefault="00D6098E" w:rsidP="00D6098E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2B3018">
        <w:rPr>
          <w:rFonts w:ascii="Gadugi" w:eastAsia="Times New Roman" w:hAnsi="Gadugi" w:cs="Times New Roman"/>
          <w:b/>
          <w:bCs/>
          <w:sz w:val="24"/>
          <w:szCs w:val="24"/>
        </w:rPr>
        <w:t xml:space="preserve">Task 2: Oral Narrative – </w:t>
      </w:r>
      <w:r w:rsidRPr="002B3018">
        <w:rPr>
          <w:rFonts w:ascii="Gadugi" w:eastAsia="Times New Roman" w:hAnsi="Gadugi" w:cs="Times New Roman"/>
          <w:b/>
          <w:bCs/>
          <w:i/>
          <w:iCs/>
          <w:sz w:val="24"/>
          <w:szCs w:val="24"/>
        </w:rPr>
        <w:t>The Grumpy Hyena and the Clever Jackal</w:t>
      </w:r>
    </w:p>
    <w:p w:rsidR="00D6098E" w:rsidRPr="002B3018" w:rsidRDefault="00D6098E" w:rsidP="00D609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B3018">
        <w:rPr>
          <w:rFonts w:ascii="Gadugi" w:eastAsia="Times New Roman" w:hAnsi="Gadugi" w:cs="Times New Roman"/>
          <w:b/>
          <w:bCs/>
          <w:sz w:val="24"/>
          <w:szCs w:val="24"/>
        </w:rPr>
        <w:t>a. What moral lesson can be learned from this narrative? (2 marks)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Possible answers</w:t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br/>
        <w:t>i. Intelligence is more powerful than physical strength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i. Greed leads to los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ii. Pride comes before a fall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v. Cunning can defeat arroganc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. One should not underestimate other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. Being selfish results in lonelines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i. Overconfidence can make you gullibl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ii. A fool and his food are soon parted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x. Wisdom is better than brute forc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. Don’t believe everything you hear blindly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. Thinking critically prevents deception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i. Cowardice can lead to poor decision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ii. Always verify facts before acting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v. Deception may work against the greedy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. Humility is more rewarding than arroganc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. Cooperation is better than selfishnes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i. Cunning people exploit fear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ii. Fear without evidence causes mistake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x. Cleverness ensures survival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x. Every trickster eventually gets tricked.</w:t>
      </w:r>
    </w:p>
    <w:p w:rsidR="00D6098E" w:rsidRPr="002B3018" w:rsidRDefault="00D6098E" w:rsidP="00D609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B3018">
        <w:rPr>
          <w:rFonts w:ascii="Gadugi" w:eastAsia="Times New Roman" w:hAnsi="Gadugi" w:cs="Times New Roman"/>
          <w:b/>
          <w:bCs/>
          <w:sz w:val="24"/>
          <w:szCs w:val="24"/>
        </w:rPr>
        <w:t>b. Describe two character traits of the Jackal as shown in the story. (4 marks)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Possible traits</w:t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br/>
        <w:t>i. Clever – He tricks Hyena with a fake story.</w:t>
      </w:r>
      <w:r w:rsidRPr="002B3018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ii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t>. Persuasive – Convincing Hyena about the stampede.</w:t>
      </w:r>
      <w:r w:rsidRPr="002B3018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iii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t>. Observant – Notices Hyena’s weakness (cowardice).</w:t>
      </w:r>
      <w:r w:rsidRPr="002B3018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iv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t>. Strategic – Waits until Hyena leaves before eating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. Patient – Pretends to listen and act alarmed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. Brave – Approaches Hyena despite his fierceness.</w:t>
      </w:r>
      <w:r w:rsidRPr="002B3018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vii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t>. Humorous – Laughs softly after his trick works.</w:t>
      </w:r>
      <w:r w:rsidRPr="002B3018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viii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t>. Opportunistic – Takes advantage of Hyena’s fear.</w:t>
      </w:r>
      <w:r w:rsidRPr="002B3018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ix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t>. Resourceful – Uses imagination to surviv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. Wise – Knows words can be stronger than forc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. Determined – Does not give up despite Hyena’s doubt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i. Quick-thinking – Creates the stampede story instantly.</w:t>
      </w:r>
      <w:r w:rsidRPr="002B3018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xiii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t>. Manipulative – Exploits Hyena’s cowardice.</w:t>
      </w:r>
      <w:r w:rsidRPr="002B3018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xiv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t>. Courageous – Dares to face a stronger animal.</w:t>
      </w:r>
      <w:r w:rsidRPr="002B3018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xv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t>. Strategic – Uses fear instead of force.</w:t>
      </w:r>
      <w:r w:rsidRPr="002B3018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xvi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t>. Intelligent – Thinks outside the box.</w:t>
      </w:r>
      <w:r w:rsidRPr="002B3018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lastRenderedPageBreak/>
        <w:t>xvii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t>. Confident – Talks boldly to Hyena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ii. Calm – Enjoys his meal without fear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x. Independent – Relies on his own ideas.</w:t>
      </w:r>
      <w:r w:rsidRPr="002B3018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xx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t>. Innovative – Creates a plan never thought by Hyena.</w:t>
      </w:r>
    </w:p>
    <w:p w:rsidR="00D6098E" w:rsidRPr="002B3018" w:rsidRDefault="00D6098E" w:rsidP="00D609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B3018">
        <w:rPr>
          <w:rFonts w:ascii="Gadugi" w:eastAsia="Times New Roman" w:hAnsi="Gadugi" w:cs="Times New Roman"/>
          <w:b/>
          <w:bCs/>
          <w:sz w:val="24"/>
          <w:szCs w:val="24"/>
        </w:rPr>
        <w:t>c. Identify two features of oral narratives present in this passage. (3 marks)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Possible answers</w:t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br/>
        <w:t>i. Animal characters with human qualities (hyena and jackal talking)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i. Dialogue between character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ii. A moral lesson at the end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v. Trickster motif (jackal outsmarts hyena)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. Entertainment purpos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. Use of suspens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i. Repetition of phrases (e.g., "stampede…")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ii. Oral performance quality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x. Setting in a natural environment (savanna)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. Use of direct speech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. Elements of exaggeration (wildebeest stampede)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i. Ending with satisfaction for the clever on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ii. Simple language for easy narration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v. Involvement of common African animal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 xml:space="preserve">xv. Strong contrast between characters (cowardly </w:t>
      </w:r>
      <w:proofErr w:type="spellStart"/>
      <w:r w:rsidRPr="002B3018">
        <w:rPr>
          <w:rFonts w:ascii="Gadugi" w:eastAsia="Times New Roman" w:hAnsi="Gadugi" w:cs="Times New Roman"/>
          <w:sz w:val="24"/>
          <w:szCs w:val="24"/>
        </w:rPr>
        <w:t>vs</w:t>
      </w:r>
      <w:proofErr w:type="spellEnd"/>
      <w:r w:rsidRPr="002B3018">
        <w:rPr>
          <w:rFonts w:ascii="Gadugi" w:eastAsia="Times New Roman" w:hAnsi="Gadugi" w:cs="Times New Roman"/>
          <w:sz w:val="24"/>
          <w:szCs w:val="24"/>
        </w:rPr>
        <w:t xml:space="preserve"> clever)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. Teaching values indirectly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i. Imagery of dust, thunder, hoove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 xml:space="preserve">xviii. </w:t>
      </w:r>
      <w:proofErr w:type="spellStart"/>
      <w:r w:rsidRPr="002B3018">
        <w:rPr>
          <w:rFonts w:ascii="Gadugi" w:eastAsia="Times New Roman" w:hAnsi="Gadugi" w:cs="Times New Roman"/>
          <w:sz w:val="24"/>
          <w:szCs w:val="24"/>
        </w:rPr>
        <w:t>Humour</w:t>
      </w:r>
      <w:proofErr w:type="spellEnd"/>
      <w:r w:rsidRPr="002B3018">
        <w:rPr>
          <w:rFonts w:ascii="Gadugi" w:eastAsia="Times New Roman" w:hAnsi="Gadugi" w:cs="Times New Roman"/>
          <w:sz w:val="24"/>
          <w:szCs w:val="24"/>
        </w:rPr>
        <w:t xml:space="preserve"> at the end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x. Hero-villain relationship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x. Problem-solution pattern.</w:t>
      </w:r>
    </w:p>
    <w:p w:rsidR="00D6098E" w:rsidRPr="002B3018" w:rsidRDefault="00D6098E" w:rsidP="00D609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B3018">
        <w:rPr>
          <w:rFonts w:ascii="Gadugi" w:eastAsia="Times New Roman" w:hAnsi="Gadugi" w:cs="Times New Roman"/>
          <w:b/>
          <w:bCs/>
          <w:sz w:val="24"/>
          <w:szCs w:val="24"/>
        </w:rPr>
        <w:t>d. What specific action does the Jackal take to make Hyena believe him? (2 marks)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Possible answers</w:t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br/>
        <w:t>i. Pretends to listen intently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i. Acts alarmed.</w:t>
      </w:r>
      <w:r w:rsidRPr="002B3018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iii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t>. Uses convincing voic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v. Describes distant thunder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. Warns Hyena about wildebeest stamped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. Appeals to Hyena’s fear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i. Repeats the warning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ii. Looks worried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x. Pretends to hear hoove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. Uses imagery (“like distant drums”)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. Insists firmly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i. Creates urgency in ton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ii. Pretends panic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v. Uses persuasive languag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. Flatters Hyena first (“mighty Hyena”)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. Warns of danger to both carcass and Hyena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i. Looks around nervously.</w:t>
      </w:r>
      <w:r w:rsidRPr="002B3018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lastRenderedPageBreak/>
        <w:t>xviii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t>. Suggests immediate danger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x. Speaks as eyewitnes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x. Maintains calmness to gain trust.</w:t>
      </w:r>
    </w:p>
    <w:p w:rsidR="00D6098E" w:rsidRPr="002B3018" w:rsidRDefault="00D6098E" w:rsidP="00D609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B3018">
        <w:rPr>
          <w:rFonts w:ascii="Gadugi" w:eastAsia="Times New Roman" w:hAnsi="Gadugi" w:cs="Times New Roman"/>
          <w:b/>
          <w:bCs/>
          <w:sz w:val="24"/>
          <w:szCs w:val="24"/>
        </w:rPr>
        <w:t>e. If you were narrating this story, how would you use voice modulation to distinguish between the Hyena's and Jackal's dialogue? (3 marks)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Possible answers</w:t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br/>
        <w:t>i. Deep harsh voice for Hyena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i. Loud and arrogant tone for Hyena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ii. Slow and forceful speech for Hyena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v. High-pitched quick tone for Jackal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. Calm and polite voice for Jackal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. Nervous excitement in Jackal’s warning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i. Mocking tone for Jackal’s chuckl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ii. Use of pauses in Jackal’s warning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x. Hyena’s laughter in a rough growl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. Jackal’s speech made fast to show wit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. Whispering urgency for Jackal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i. Rising pitch for Jackal when warning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ii. Falling pitch for Hyena’s disbelief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v. Angry bark-like tone for Hyena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. Cheerful chuckle for Jackal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. Serious commanding voice for Hyena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i. Respectful flattery voice at start for Jackal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ii. Trembling tone to mimic fear in Jackal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x. Confident persuasion in Jackal’s dialogu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x. Low growl fading when Hyena runs away.</w:t>
      </w:r>
    </w:p>
    <w:p w:rsidR="00D6098E" w:rsidRPr="002B3018" w:rsidRDefault="00D6098E" w:rsidP="00D6098E">
      <w:pPr>
        <w:spacing w:before="100" w:beforeAutospacing="1" w:after="100" w:afterAutospacing="1" w:line="240" w:lineRule="auto"/>
        <w:outlineLvl w:val="0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2B3018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 xml:space="preserve"> SECTION C: POETRY ANALYSIS (10 Marks)</w:t>
      </w:r>
    </w:p>
    <w:p w:rsidR="00D6098E" w:rsidRPr="002B3018" w:rsidRDefault="00D6098E" w:rsidP="00D609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B3018">
        <w:rPr>
          <w:rFonts w:ascii="Gadugi" w:eastAsia="Times New Roman" w:hAnsi="Gadugi" w:cs="Times New Roman"/>
          <w:i/>
          <w:iCs/>
          <w:sz w:val="24"/>
          <w:szCs w:val="24"/>
        </w:rPr>
        <w:t xml:space="preserve">Poem: </w:t>
      </w:r>
      <w:r w:rsidRPr="002B3018">
        <w:rPr>
          <w:rFonts w:ascii="Gadugi" w:eastAsia="Times New Roman" w:hAnsi="Gadugi" w:cs="Times New Roman"/>
          <w:b/>
          <w:bCs/>
          <w:i/>
          <w:iCs/>
          <w:sz w:val="24"/>
          <w:szCs w:val="24"/>
        </w:rPr>
        <w:t>My Village Home</w:t>
      </w:r>
    </w:p>
    <w:p w:rsidR="00D6098E" w:rsidRPr="002B3018" w:rsidRDefault="00D6098E" w:rsidP="00D609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B3018">
        <w:rPr>
          <w:rFonts w:ascii="Gadugi" w:eastAsia="Times New Roman" w:hAnsi="Gadugi" w:cs="Times New Roman"/>
          <w:b/>
          <w:bCs/>
          <w:sz w:val="24"/>
          <w:szCs w:val="24"/>
        </w:rPr>
        <w:t>a. What is the main feeling or emotion the poet expresses about their village home? (2 marks)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Possible answers</w:t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br/>
        <w:t>i. Lov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i. Peac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ii. Joy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v. Belonging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. Safety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. Security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i. Warmth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ii. Gratitud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x. Prid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. Happines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. Nostalgia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i. Contentment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ii. Admiration.</w:t>
      </w:r>
      <w:r w:rsidRPr="002B3018">
        <w:rPr>
          <w:rFonts w:ascii="Gadugi" w:eastAsia="Times New Roman" w:hAnsi="Gadugi" w:cs="Times New Roman"/>
          <w:sz w:val="24"/>
          <w:szCs w:val="24"/>
        </w:rPr>
        <w:br/>
      </w:r>
      <w:r w:rsidRPr="002B3018">
        <w:rPr>
          <w:rFonts w:ascii="Gadugi" w:eastAsia="Times New Roman" w:hAnsi="Gadugi" w:cs="Times New Roman"/>
          <w:sz w:val="24"/>
          <w:szCs w:val="24"/>
        </w:rPr>
        <w:lastRenderedPageBreak/>
        <w:t>xiv. Serenity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. Relaxation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. Comfort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i. Hop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ii. Affection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x. Fulfillment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x. Inspiration.</w:t>
      </w:r>
    </w:p>
    <w:p w:rsidR="00D6098E" w:rsidRPr="002B3018" w:rsidRDefault="00D6098E" w:rsidP="00D609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B3018">
        <w:rPr>
          <w:rFonts w:ascii="Gadugi" w:eastAsia="Times New Roman" w:hAnsi="Gadugi" w:cs="Times New Roman"/>
          <w:b/>
          <w:bCs/>
          <w:sz w:val="24"/>
          <w:szCs w:val="24"/>
        </w:rPr>
        <w:t>b. Who is the persona (the speaker) in this poem? (2 marks)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Possible answers</w:t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br/>
        <w:t>i. A villager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i. A child growing up in the villag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ii. A member of the community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v. The poet themselve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. Someone describing their own hom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. A person with nostalgic memorie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i. A narrator from the countrysid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ii. An admirer of rural lif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x. A proud son/daughter of the villag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. A reflective storyteller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. Someone who values family lif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i. A farmer or pastoralist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ii. A voice representing rural communitie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v. A young observer of village lif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. A poet remembering childhood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. A person comparing city and village lif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i. A cultural custodian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ii. An ordinary resident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x. A witness of village beauty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x. An individual longing for belonging.</w:t>
      </w:r>
    </w:p>
    <w:p w:rsidR="00D6098E" w:rsidRPr="002B3018" w:rsidRDefault="00D6098E" w:rsidP="00D609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B3018">
        <w:rPr>
          <w:rFonts w:ascii="Gadugi" w:eastAsia="Times New Roman" w:hAnsi="Gadugi" w:cs="Times New Roman"/>
          <w:b/>
          <w:bCs/>
          <w:sz w:val="24"/>
          <w:szCs w:val="24"/>
        </w:rPr>
        <w:t>c. Identify two examples of imagery used in the poem and state which sense each appeals to. (4 marks)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Possible answers</w:t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br/>
        <w:t>i. "Soft smoke rises" – appeals to sight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i. "Cow’s low call" – appeals to hearing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ii. "Children run with laughter" – appeals to hearing and sight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v. "Paths of dust and earth" – appeals to sight and touch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. "Beneath the mango tree’s cool shade" – appeals to touch and sight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. "Laughter in their stride" – appeals to hearing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i. "Tales and truths of family worth" – appeals to imagination/feeling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ii. "Morning fire" – appeals to sight and smell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x. "Happy feet dance far and wide" – appeals to sight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. "Peace and strength to heart and mind" – appeals to emotion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. "Echoes through the air" – appeals to hearing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i. "Cool shade" – appeals to touch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ii. "Calm, familiar sound" – appeals to hearing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v. "Happy memories" – appeals to emotions.</w:t>
      </w:r>
      <w:r w:rsidRPr="002B3018">
        <w:rPr>
          <w:rFonts w:ascii="Gadugi" w:eastAsia="Times New Roman" w:hAnsi="Gadugi" w:cs="Times New Roman"/>
          <w:sz w:val="24"/>
          <w:szCs w:val="24"/>
        </w:rPr>
        <w:br/>
      </w:r>
      <w:r w:rsidRPr="002B3018">
        <w:rPr>
          <w:rFonts w:ascii="Gadugi" w:eastAsia="Times New Roman" w:hAnsi="Gadugi" w:cs="Times New Roman"/>
          <w:sz w:val="24"/>
          <w:szCs w:val="24"/>
        </w:rPr>
        <w:lastRenderedPageBreak/>
        <w:t>xv. "Cow’s low call" – auditory imagery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. "Gentle sign of life" – appeals to sight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i. "Turquoise shade" (if extended) – appeals to sight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ii. "Safe, loved and strong" – appeals to feeling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x. "Soft smoke" – appeals to sight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x. "Dance far and wide" – appeals to sight and rhythm.</w:t>
      </w:r>
    </w:p>
    <w:p w:rsidR="00D6098E" w:rsidRPr="002B3018" w:rsidRDefault="00D6098E" w:rsidP="00D609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B3018">
        <w:rPr>
          <w:rFonts w:ascii="Gadugi" w:eastAsia="Times New Roman" w:hAnsi="Gadugi" w:cs="Times New Roman"/>
          <w:b/>
          <w:bCs/>
          <w:sz w:val="24"/>
          <w:szCs w:val="24"/>
        </w:rPr>
        <w:t xml:space="preserve">d. What does the line </w:t>
      </w:r>
      <w:r w:rsidRPr="002B3018">
        <w:rPr>
          <w:rFonts w:ascii="Gadugi" w:eastAsia="Times New Roman" w:hAnsi="Gadugi" w:cs="Times New Roman"/>
          <w:b/>
          <w:bCs/>
          <w:i/>
          <w:iCs/>
          <w:sz w:val="24"/>
          <w:szCs w:val="24"/>
        </w:rPr>
        <w:t>“The dusty paths, where stories softly tread”</w:t>
      </w:r>
      <w:r w:rsidRPr="002B3018">
        <w:rPr>
          <w:rFonts w:ascii="Gadugi" w:eastAsia="Times New Roman" w:hAnsi="Gadugi" w:cs="Times New Roman"/>
          <w:b/>
          <w:bCs/>
          <w:sz w:val="24"/>
          <w:szCs w:val="24"/>
        </w:rPr>
        <w:t xml:space="preserve"> suggest about the village? (2 marks)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Possible answers</w:t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br/>
        <w:t>i. The village has a long history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i. Generations of people have lived ther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ii. Stories are passed down through familie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v. Culture and tradition are strong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. The village is rich in heritag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. Daily life creates storie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i. The community values oral history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ii. Simplicity of village lif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x. Wisdom is preserved in the villag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. Every path has a memory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. The village is full of shared experience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i. Traditions are respected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ii. The land holds meaning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v. The past influences the present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. Walking paths are part of storytelling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. It is a close-knit community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i. The place is memorabl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ii. The environment preserves identity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x. The village is symbolic of continuity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x. The village connects people to their roots.</w:t>
      </w:r>
    </w:p>
    <w:p w:rsidR="00D6098E" w:rsidRPr="002B3018" w:rsidRDefault="00D6098E" w:rsidP="00D6098E">
      <w:pPr>
        <w:spacing w:before="100" w:beforeAutospacing="1" w:after="100" w:afterAutospacing="1" w:line="240" w:lineRule="auto"/>
        <w:outlineLvl w:val="0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2B3018">
        <w:rPr>
          <w:rFonts w:ascii="Gadugi" w:eastAsia="Times New Roman" w:hAnsi="Gadugi" w:cs="Gadugi"/>
          <w:b/>
          <w:bCs/>
          <w:kern w:val="36"/>
          <w:sz w:val="24"/>
          <w:szCs w:val="24"/>
        </w:rPr>
        <w:t>✨</w:t>
      </w:r>
      <w:r w:rsidRPr="002B3018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 xml:space="preserve"> SECTION D: PROSE ANALYSIS (10 Marks)</w:t>
      </w:r>
    </w:p>
    <w:p w:rsidR="00D6098E" w:rsidRPr="002B3018" w:rsidRDefault="00D6098E" w:rsidP="00D609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B3018">
        <w:rPr>
          <w:rFonts w:ascii="Gadugi" w:eastAsia="Times New Roman" w:hAnsi="Gadugi" w:cs="Times New Roman"/>
          <w:i/>
          <w:iCs/>
          <w:sz w:val="24"/>
          <w:szCs w:val="24"/>
        </w:rPr>
        <w:t>Passage: Rashid and Baba Juma on the dhow</w:t>
      </w:r>
    </w:p>
    <w:p w:rsidR="00D6098E" w:rsidRPr="002B3018" w:rsidRDefault="00D6098E" w:rsidP="00D609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B3018">
        <w:rPr>
          <w:rFonts w:ascii="Gadugi" w:eastAsia="Times New Roman" w:hAnsi="Gadugi" w:cs="Times New Roman"/>
          <w:b/>
          <w:bCs/>
          <w:sz w:val="24"/>
          <w:szCs w:val="24"/>
        </w:rPr>
        <w:t>a. What is the setting of this passage? Provide two details from the text. (3 marks)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Possible answers</w:t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br/>
        <w:t>i. Indian Ocean (mentioned directly)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i. A dhow boat (sways on the water)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ii. Morning time (sun glinting)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v. Coastal environment (seaweed smell, spices)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. Fishing activity setting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. Salty, warm air (description)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i. Horizon view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ii. Market nearby (spices from shore)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x. Traditional fishing cultur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. Tropical weather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. Simple life of fishermen.</w:t>
      </w:r>
      <w:r w:rsidRPr="002B3018">
        <w:rPr>
          <w:rFonts w:ascii="Gadugi" w:eastAsia="Times New Roman" w:hAnsi="Gadugi" w:cs="Times New Roman"/>
          <w:sz w:val="24"/>
          <w:szCs w:val="24"/>
        </w:rPr>
        <w:br/>
      </w:r>
      <w:r w:rsidRPr="002B3018">
        <w:rPr>
          <w:rFonts w:ascii="Gadugi" w:eastAsia="Times New Roman" w:hAnsi="Gadugi" w:cs="Times New Roman"/>
          <w:sz w:val="24"/>
          <w:szCs w:val="24"/>
        </w:rPr>
        <w:lastRenderedPageBreak/>
        <w:t>xii. Dhow journey in open water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ii. African coastal setting.</w:t>
      </w:r>
      <w:r w:rsidRPr="002B3018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xiv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t>. Sea with lapping wave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. Rural, non-industrialized environment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. Net mending atmospher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i. Quiet companionship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ii. Family livelihood at sea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x. Natural world (clear turquoise waters)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x. Early morning coastal livelihood.</w:t>
      </w:r>
    </w:p>
    <w:p w:rsidR="00D6098E" w:rsidRPr="002B3018" w:rsidRDefault="00D6098E" w:rsidP="00D609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B3018">
        <w:rPr>
          <w:rFonts w:ascii="Gadugi" w:eastAsia="Times New Roman" w:hAnsi="Gadugi" w:cs="Times New Roman"/>
          <w:b/>
          <w:bCs/>
          <w:sz w:val="24"/>
          <w:szCs w:val="24"/>
        </w:rPr>
        <w:t>b. Who are the main characters mentioned in this narrative? (1 mark)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Possible answers</w:t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br/>
        <w:t>i. Rashid.</w:t>
      </w:r>
      <w:r w:rsidRPr="002B3018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ii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t>. Baba Juma (his father)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ii. (Optional indirect: the dhow as companion)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v. Fishermen as a duo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. Father and son.</w:t>
      </w:r>
    </w:p>
    <w:p w:rsidR="00D6098E" w:rsidRPr="002B3018" w:rsidRDefault="00D6098E" w:rsidP="00D609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B3018">
        <w:rPr>
          <w:rFonts w:ascii="Gadugi" w:eastAsia="Times New Roman" w:hAnsi="Gadugi" w:cs="Times New Roman"/>
          <w:b/>
          <w:bCs/>
          <w:sz w:val="24"/>
          <w:szCs w:val="24"/>
        </w:rPr>
        <w:t>c. What activity are Rashid and his father engaged in? (2 marks)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Possible answers</w:t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br/>
        <w:t>i. Fishing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i. Sailing on the dhow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ii. Controlling the tiller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v. Mending net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. Preparing for a fishing trip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. Navigating the ocean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i. Working as fishermen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ii. Observing the horizon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x. Bonding through work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. Practicing family trad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. Passing down fishing knowledg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i. Handling traditional boat equipment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ii. Preparing for catch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v. Engaging in traditional livelihood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. Learning navigation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. Rashid steering, father repairing net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i. Hands-on skills training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ii. Sustaining livelihood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x. Morning fishing routin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x. Craftsmanship of fishing nets.</w:t>
      </w:r>
    </w:p>
    <w:p w:rsidR="00D6098E" w:rsidRPr="002B3018" w:rsidRDefault="00D6098E" w:rsidP="00D609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B3018">
        <w:rPr>
          <w:rFonts w:ascii="Gadugi" w:eastAsia="Times New Roman" w:hAnsi="Gadugi" w:cs="Times New Roman"/>
          <w:b/>
          <w:bCs/>
          <w:sz w:val="24"/>
          <w:szCs w:val="24"/>
        </w:rPr>
        <w:t>d. Identify two feelings or emotions Rashid experiences in the passage. (2 marks)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Possible answers</w:t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br/>
        <w:t>i. Love for the sea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i. Tranquility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ii. Admiration for his father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v. Hope.</w:t>
      </w:r>
      <w:r w:rsidRPr="002B3018">
        <w:rPr>
          <w:rFonts w:ascii="Gadugi" w:eastAsia="Times New Roman" w:hAnsi="Gadugi" w:cs="Times New Roman"/>
          <w:sz w:val="24"/>
          <w:szCs w:val="24"/>
        </w:rPr>
        <w:br/>
      </w:r>
      <w:r w:rsidRPr="002B3018">
        <w:rPr>
          <w:rFonts w:ascii="Gadugi" w:eastAsia="Times New Roman" w:hAnsi="Gadugi" w:cs="Times New Roman"/>
          <w:sz w:val="24"/>
          <w:szCs w:val="24"/>
        </w:rPr>
        <w:lastRenderedPageBreak/>
        <w:t>v. Dreaming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. Curiosity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i. Inspiration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ii. Ambition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x. Respect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. Calmnes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. Joy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i. Prid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ii. Excitement for the futur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v. Serenity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. Contentment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. Motivation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i. Longing for independenc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ii. Satisfaction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x. Determination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x. Fascination with the sea.</w:t>
      </w:r>
    </w:p>
    <w:p w:rsidR="00D6098E" w:rsidRPr="002B3018" w:rsidRDefault="00D6098E" w:rsidP="00D6098E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2B3018">
        <w:rPr>
          <w:rFonts w:ascii="Gadugi" w:eastAsia="Times New Roman" w:hAnsi="Gadugi" w:cs="Times New Roman"/>
          <w:b/>
          <w:bCs/>
          <w:sz w:val="24"/>
          <w:szCs w:val="24"/>
        </w:rPr>
        <w:t>e. What is Rashid's aspiration or dream for the future? (2 marks)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Possible answers</w:t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br/>
        <w:t>i. To command his own dhow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i. To become an independent fisherman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ii. To navigate by star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v. To apply wisdom passed down generations.</w:t>
      </w:r>
      <w:r w:rsidRPr="002B3018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2B3018">
        <w:rPr>
          <w:rFonts w:ascii="Gadugi" w:eastAsia="Times New Roman" w:hAnsi="Gadugi" w:cs="Times New Roman"/>
          <w:sz w:val="24"/>
          <w:szCs w:val="24"/>
        </w:rPr>
        <w:t>v</w:t>
      </w:r>
      <w:proofErr w:type="gramEnd"/>
      <w:r w:rsidRPr="002B3018">
        <w:rPr>
          <w:rFonts w:ascii="Gadugi" w:eastAsia="Times New Roman" w:hAnsi="Gadugi" w:cs="Times New Roman"/>
          <w:sz w:val="24"/>
          <w:szCs w:val="24"/>
        </w:rPr>
        <w:t>. To master sailing skill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. To be like his father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i. To be respected as a captain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viii. To carry family tradition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ix. To live a seafaring lif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. To explore the ocean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. To inherit fishing skill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i. To gain independenc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ii. To achieve self-relianc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v. To be a skilled navigator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. To run successful fishing expeditions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. To uphold family heritag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i. To earn respect in community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viii. To pass on wisdom in futur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ix. To lead with courage.</w:t>
      </w:r>
      <w:r w:rsidRPr="002B3018">
        <w:rPr>
          <w:rFonts w:ascii="Gadugi" w:eastAsia="Times New Roman" w:hAnsi="Gadugi" w:cs="Times New Roman"/>
          <w:sz w:val="24"/>
          <w:szCs w:val="24"/>
        </w:rPr>
        <w:br/>
        <w:t>xx. To achieve his dream of seafaring.</w:t>
      </w:r>
    </w:p>
    <w:p w:rsidR="00CF6D94" w:rsidRPr="002B3018" w:rsidRDefault="002B3018" w:rsidP="002B3018">
      <w:pPr>
        <w:jc w:val="center"/>
        <w:rPr>
          <w:rFonts w:ascii="Gadugi" w:hAnsi="Gadugi"/>
          <w:b/>
          <w:sz w:val="24"/>
          <w:szCs w:val="24"/>
        </w:rPr>
      </w:pPr>
      <w:r w:rsidRPr="002B3018">
        <w:rPr>
          <w:rFonts w:ascii="Gadugi" w:hAnsi="Gadugi"/>
          <w:b/>
          <w:sz w:val="24"/>
          <w:szCs w:val="24"/>
        </w:rPr>
        <w:t>THIS IS THE LAST PRINTED PAGE.</w:t>
      </w:r>
    </w:p>
    <w:sectPr w:rsidR="00CF6D94" w:rsidRPr="002B3018" w:rsidSect="002B3018">
      <w:pgSz w:w="12240" w:h="15840"/>
      <w:pgMar w:top="142" w:right="191" w:bottom="709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6098E"/>
    <w:rsid w:val="002B3018"/>
    <w:rsid w:val="00CF6D94"/>
    <w:rsid w:val="00D60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6098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609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D6098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D6098E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D6098E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098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D6098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D6098E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D6098E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Strong">
    <w:name w:val="Strong"/>
    <w:basedOn w:val="DefaultParagraphFont"/>
    <w:uiPriority w:val="22"/>
    <w:qFormat/>
    <w:rsid w:val="00D6098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609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6098E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6098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FirstParagraph">
    <w:name w:val="First Paragraph"/>
    <w:basedOn w:val="BodyText"/>
    <w:next w:val="BodyText"/>
    <w:qFormat/>
    <w:rsid w:val="002B3018"/>
  </w:style>
  <w:style w:type="paragraph" w:styleId="BodyText">
    <w:name w:val="Body Text"/>
    <w:basedOn w:val="Normal"/>
    <w:link w:val="BodyTextChar"/>
    <w:uiPriority w:val="99"/>
    <w:semiHidden/>
    <w:unhideWhenUsed/>
    <w:rsid w:val="002B301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B3018"/>
  </w:style>
  <w:style w:type="table" w:styleId="TableGrid">
    <w:name w:val="Table Grid"/>
    <w:basedOn w:val="TableNormal"/>
    <w:uiPriority w:val="59"/>
    <w:rsid w:val="002B301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6098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609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D6098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D6098E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D6098E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098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D6098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D6098E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D6098E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Strong">
    <w:name w:val="Strong"/>
    <w:basedOn w:val="DefaultParagraphFont"/>
    <w:uiPriority w:val="22"/>
    <w:qFormat/>
    <w:rsid w:val="00D6098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609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6098E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6098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FirstParagraph">
    <w:name w:val="First Paragraph"/>
    <w:basedOn w:val="BodyText"/>
    <w:next w:val="BodyText"/>
    <w:qFormat/>
    <w:rsid w:val="002B3018"/>
  </w:style>
  <w:style w:type="paragraph" w:styleId="BodyText">
    <w:name w:val="Body Text"/>
    <w:basedOn w:val="Normal"/>
    <w:link w:val="BodyTextChar"/>
    <w:uiPriority w:val="99"/>
    <w:semiHidden/>
    <w:unhideWhenUsed/>
    <w:rsid w:val="002B301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B3018"/>
  </w:style>
  <w:style w:type="table" w:styleId="TableGrid">
    <w:name w:val="Table Grid"/>
    <w:basedOn w:val="TableNormal"/>
    <w:uiPriority w:val="59"/>
    <w:rsid w:val="002B301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0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2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933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22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097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4704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2754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168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90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47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323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5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426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0704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9618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94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13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61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1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626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9112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1962</Words>
  <Characters>11187</Characters>
  <Application>Microsoft Office Word</Application>
  <DocSecurity>0</DocSecurity>
  <Lines>93</Lines>
  <Paragraphs>26</Paragraphs>
  <ScaleCrop>false</ScaleCrop>
  <Company/>
  <LinksUpToDate>false</LinksUpToDate>
  <CharactersWithSpaces>131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3</cp:revision>
  <dcterms:created xsi:type="dcterms:W3CDTF">2025-09-06T04:33:00Z</dcterms:created>
  <dcterms:modified xsi:type="dcterms:W3CDTF">2025-09-06T17:58:00Z</dcterms:modified>
</cp:coreProperties>
</file>